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6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20 ( 5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34 (36.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4 ( 1.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15 ( 4.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84 (23.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89 (24.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3 ( 3.6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f194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